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F1F8E" w:rsidRDefault="009F1F8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F1F8E" w:rsidRDefault="009F1F8E"/>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9B0E0A">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9B0E0A">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9B0E0A">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9B0E0A">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5EFB7F40"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i/>
                <w:highlight w:val="yellow"/>
                <w:vertAlign w:val="subscript"/>
              </w:rPr>
            </m:ctrlPr>
          </m:sSubPr>
          <m:e>
            <m:r>
              <w:rPr>
                <w:rFonts w:ascii="Cambria Math" w:hAnsi="Cambria Math"/>
                <w:highlight w:val="yellow"/>
                <w:vertAlign w:val="subscript"/>
              </w:rPr>
              <m:t>(20.21,4.4)</m:t>
            </m:r>
          </m:e>
          <m:sub>
            <m: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9F1F8E">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m:t>
              </m:r>
              <m:r>
                <w:rPr>
                  <w:rFonts w:ascii="Cambria Math" w:hAnsi="Cambria Math"/>
                </w:rPr>
                <m:t>768</m:t>
              </m:r>
              <m:r>
                <w:rPr>
                  <w:rFonts w:ascii="Cambria Math" w:hAnsi="Cambria Math"/>
                </w:rPr>
                <m:t>)</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37C4BE57"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768</m:t>
            </m:r>
            <m:r>
              <w:rPr>
                <w:rFonts w:ascii="Cambria Math" w:hAnsi="Cambria Math"/>
                <w:vertAlign w:val="subscript"/>
              </w:rPr>
              <m:t>)</m:t>
            </m:r>
          </m:e>
          <m:sub>
            <m:r>
              <w:rPr>
                <w:rFonts w:ascii="Cambria Math" w:hAnsi="Cambria Math"/>
                <w:vertAlign w:val="subscript"/>
              </w:rPr>
              <m:t>10</m:t>
            </m:r>
          </m:sub>
        </m:sSub>
      </m:oMath>
      <w:r>
        <w:t xml:space="preserve"> </w:t>
      </w:r>
      <w:r>
        <w:t xml:space="preserve">is equivalent to </w:t>
      </w:r>
      <m:oMath>
        <m:sSub>
          <m:sSubPr>
            <m:ctrlPr>
              <w:rPr>
                <w:rFonts w:ascii="Cambria Math" w:hAnsi="Cambria Math"/>
                <w:i/>
                <w:highlight w:val="yellow"/>
                <w:vertAlign w:val="subscript"/>
              </w:rPr>
            </m:ctrlPr>
          </m:sSubPr>
          <m:e>
            <m:r>
              <w:rPr>
                <w:rFonts w:ascii="Cambria Math" w:hAnsi="Cambria Math"/>
                <w:highlight w:val="yellow"/>
                <w:vertAlign w:val="subscript"/>
              </w:rPr>
              <m:t>(</m:t>
            </m:r>
            <m:r>
              <w:rPr>
                <w:rFonts w:ascii="Cambria Math" w:hAnsi="Cambria Math"/>
                <w:highlight w:val="yellow"/>
                <w:vertAlign w:val="subscript"/>
              </w:rPr>
              <m:t>3</m:t>
            </m:r>
            <m:r>
              <w:rPr>
                <w:rFonts w:ascii="Cambria Math" w:hAnsi="Cambria Math"/>
                <w:highlight w:val="yellow"/>
                <w:vertAlign w:val="subscript"/>
              </w:rPr>
              <m:t>.</m:t>
            </m:r>
            <m:r>
              <w:rPr>
                <w:rFonts w:ascii="Cambria Math" w:hAnsi="Cambria Math"/>
                <w:highlight w:val="yellow"/>
                <w:vertAlign w:val="subscript"/>
              </w:rPr>
              <m:t>0</m:t>
            </m:r>
            <m:r>
              <w:rPr>
                <w:rFonts w:ascii="Cambria Math" w:hAnsi="Cambria Math"/>
                <w:highlight w:val="yellow"/>
                <w:vertAlign w:val="subscript"/>
              </w:rPr>
              <m:t>)</m:t>
            </m:r>
          </m:e>
          <m:sub>
            <m:r>
              <w:rPr>
                <w:rFonts w:ascii="Cambria Math" w:hAnsi="Cambria Math"/>
                <w:highlight w:val="yellow"/>
                <w:vertAlign w:val="subscript"/>
              </w:rPr>
              <m:t>256</m:t>
            </m:r>
          </m:sub>
        </m:sSub>
      </m:oMath>
    </w:p>
    <w:p w14:paraId="023AD396" w14:textId="090B27D5" w:rsidR="003606FD" w:rsidRPr="000B6411" w:rsidRDefault="000B6411" w:rsidP="000B6411">
      <w:pPr>
        <w:pStyle w:val="MLAnswer"/>
      </w:pPr>
      <w:r w:rsidRPr="000B6411">
        <w:t>An organization is granted the block 142.200.208.0/21.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132F0EDA" w:rsidR="000B6411" w:rsidRPr="000B6411" w:rsidRDefault="000B6411" w:rsidP="000B6411">
      <w:pPr>
        <w:pStyle w:val="MLAnswer"/>
        <w:numPr>
          <w:ilvl w:val="0"/>
          <w:numId w:val="0"/>
        </w:numPr>
        <w:ind w:left="360"/>
      </w:pPr>
      <w:r>
        <w:t>Ans:</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799AE90C" w:rsidR="00D57A6C" w:rsidRPr="000B6411" w:rsidRDefault="00D57A6C" w:rsidP="00D57A6C">
      <w:pPr>
        <w:pStyle w:val="MLAnswer"/>
        <w:numPr>
          <w:ilvl w:val="0"/>
          <w:numId w:val="0"/>
        </w:numPr>
        <w:ind w:left="360"/>
      </w:pPr>
      <w:r>
        <w:t>Ans:</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440734A6" w:rsidR="00D57A6C" w:rsidRPr="000B6411" w:rsidRDefault="00D57A6C" w:rsidP="00D57A6C">
      <w:pPr>
        <w:pStyle w:val="MLAnswer"/>
        <w:numPr>
          <w:ilvl w:val="0"/>
          <w:numId w:val="0"/>
        </w:numPr>
        <w:ind w:left="360"/>
      </w:pPr>
      <w:r>
        <w:t>Ans:</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190CDC01" w14:textId="7FF072E3" w:rsidR="00D57A6C" w:rsidRPr="00D57A6C" w:rsidRDefault="00D57A6C" w:rsidP="00D57A6C">
      <w:pPr>
        <w:pStyle w:val="MLAnswer"/>
        <w:numPr>
          <w:ilvl w:val="0"/>
          <w:numId w:val="0"/>
        </w:numPr>
        <w:ind w:left="360"/>
      </w:pPr>
      <w:r>
        <w:t>Ans:</w:t>
      </w:r>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29B4BB33" w:rsidR="00D57A6C" w:rsidRPr="00D57A6C" w:rsidRDefault="00D57A6C" w:rsidP="00D57A6C">
      <w:pPr>
        <w:pStyle w:val="MLAnswer"/>
        <w:numPr>
          <w:ilvl w:val="0"/>
          <w:numId w:val="0"/>
        </w:numPr>
        <w:ind w:left="360"/>
      </w:pPr>
      <w:r>
        <w:t>Ans:</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5C649A1C" w:rsidR="00D57A6C" w:rsidRPr="00D57A6C" w:rsidRDefault="00D57A6C" w:rsidP="00D57A6C">
      <w:pPr>
        <w:pStyle w:val="MLAnswer"/>
        <w:numPr>
          <w:ilvl w:val="0"/>
          <w:numId w:val="0"/>
        </w:numPr>
        <w:ind w:left="360"/>
      </w:pPr>
      <w:r>
        <w:t>Ans:</w:t>
      </w:r>
    </w:p>
    <w:p w14:paraId="3B826C78" w14:textId="1A78FB3E" w:rsidR="00D57A6C" w:rsidRPr="00D57A6C" w:rsidRDefault="00D57A6C" w:rsidP="00D57A6C">
      <w:pPr>
        <w:pStyle w:val="MLAnswer"/>
      </w:pPr>
      <w:r w:rsidRPr="00D57A6C">
        <w:t>Convert an IP address 256.128.64.32 to the binary notation (2 points)</w:t>
      </w:r>
    </w:p>
    <w:p w14:paraId="2E4B2F8C" w14:textId="2C2BA63F" w:rsidR="00D57A6C" w:rsidRPr="00D57A6C" w:rsidRDefault="00D57A6C" w:rsidP="00D57A6C">
      <w:pPr>
        <w:pStyle w:val="MLAnswer"/>
        <w:numPr>
          <w:ilvl w:val="0"/>
          <w:numId w:val="0"/>
        </w:numPr>
      </w:pPr>
      <w:r>
        <w:t>Ans:</w:t>
      </w:r>
    </w:p>
    <w:p w14:paraId="64BF3AC6" w14:textId="5DECE6D4" w:rsidR="00D57A6C" w:rsidRPr="00D57A6C" w:rsidRDefault="00D57A6C" w:rsidP="00D57A6C">
      <w:pPr>
        <w:pStyle w:val="MLAnswer"/>
      </w:pPr>
      <w:r w:rsidRPr="00D57A6C">
        <w:lastRenderedPageBreak/>
        <w:t xml:space="preserve">The 14th address of a block assigned to a specific organization is 120.65.89.141. The organization needs 120 addresses to give to its 120 users. Find the mask and define this block of addresses. Is there any wastage of the IP addresses? If yes, how many? (Note: The number of router interfaces is </w:t>
      </w:r>
      <w:r w:rsidRPr="00D57A6C">
        <w:t>2) (</w:t>
      </w:r>
      <w:r w:rsidRPr="00D57A6C">
        <w:t>4 points)</w:t>
      </w:r>
    </w:p>
    <w:p w14:paraId="64602D14" w14:textId="69A79098" w:rsidR="00D57A6C" w:rsidRPr="00D57A6C" w:rsidRDefault="00D57A6C" w:rsidP="00D57A6C">
      <w:pPr>
        <w:pStyle w:val="MLAnswer"/>
        <w:numPr>
          <w:ilvl w:val="0"/>
          <w:numId w:val="0"/>
        </w:numPr>
      </w:pPr>
      <w:r>
        <w:t>Ans:</w:t>
      </w:r>
    </w:p>
    <w:p w14:paraId="17494A43" w14:textId="5C631878" w:rsidR="00D57A6C" w:rsidRPr="00D57A6C" w:rsidRDefault="00D57A6C" w:rsidP="00D57A6C">
      <w:pPr>
        <w:pStyle w:val="MLAnswer"/>
      </w:pPr>
      <w:r w:rsidRPr="00D57A6C">
        <w:t>A block of addresses 120.200.240.0/20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1F26E244" w:rsidR="00D57A6C" w:rsidRPr="00D57A6C" w:rsidRDefault="00D57A6C" w:rsidP="00D57A6C">
      <w:pPr>
        <w:pStyle w:val="MLAnswer"/>
        <w:numPr>
          <w:ilvl w:val="0"/>
          <w:numId w:val="0"/>
        </w:numPr>
      </w:pPr>
      <w:r>
        <w:t>Ans:</w:t>
      </w:r>
    </w:p>
    <w:p w14:paraId="5FD7E448" w14:textId="31C31063" w:rsidR="00D57A6C" w:rsidRPr="00D57A6C" w:rsidRDefault="00D57A6C" w:rsidP="00D57A6C">
      <w:pPr>
        <w:pStyle w:val="MLAnswer"/>
      </w:pPr>
      <w:r w:rsidRPr="00D57A6C">
        <w:t>Find first address, last address, and number of addresses in the block, if one of the addresses in a block is 140.240.90.25/20 (3 points)</w:t>
      </w:r>
    </w:p>
    <w:p w14:paraId="23587CF5" w14:textId="1B8C0EDB" w:rsidR="00D57A6C" w:rsidRDefault="00D57A6C" w:rsidP="00D57A6C">
      <w:pPr>
        <w:pStyle w:val="MLAnswer"/>
        <w:numPr>
          <w:ilvl w:val="0"/>
          <w:numId w:val="0"/>
        </w:numPr>
        <w:ind w:left="360" w:hanging="360"/>
      </w:pPr>
      <w:r>
        <w:t>Ans:</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t>144.56.55.31 (1 point)</w:t>
      </w:r>
    </w:p>
    <w:p w14:paraId="7E800C6E" w14:textId="37B960B7" w:rsidR="00F66949" w:rsidRPr="00287031" w:rsidRDefault="00F66949" w:rsidP="00F66949">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t>144.56.56.31 (1 point)</w:t>
      </w:r>
    </w:p>
    <w:p w14:paraId="2FC746BF" w14:textId="128323F5" w:rsidR="00F66949" w:rsidRPr="00287031" w:rsidRDefault="00F66949" w:rsidP="00F66949">
      <w:pPr>
        <w:pStyle w:val="MLAnswer"/>
        <w:numPr>
          <w:ilvl w:val="0"/>
          <w:numId w:val="0"/>
        </w:numPr>
        <w:ind w:left="360"/>
      </w:pPr>
      <w:r>
        <w:t>Ans:</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3BE43EDE" w:rsidR="00F66949" w:rsidRPr="00287031" w:rsidRDefault="00F66949" w:rsidP="00F66949">
      <w:pPr>
        <w:pStyle w:val="MLAnswer"/>
        <w:numPr>
          <w:ilvl w:val="0"/>
          <w:numId w:val="0"/>
        </w:numPr>
        <w:ind w:left="360"/>
      </w:pPr>
      <w:r>
        <w:lastRenderedPageBreak/>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F66949">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06EF9D64" w:rsidR="00F66949" w:rsidRPr="00287031" w:rsidRDefault="00F66949" w:rsidP="00F66949">
      <w:pPr>
        <w:pStyle w:val="MLAnswer"/>
        <w:numPr>
          <w:ilvl w:val="0"/>
          <w:numId w:val="0"/>
        </w:numPr>
        <w:ind w:left="360"/>
      </w:pPr>
      <w:r>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F66949">
      <w:pPr>
        <w:pStyle w:val="MLAnswer"/>
        <w:numPr>
          <w:ilvl w:val="0"/>
          <w:numId w:val="0"/>
        </w:numPr>
        <w:ind w:left="360"/>
      </w:pPr>
      <w:r>
        <w:t>Ans:</w:t>
      </w: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287031">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75E0C">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75E0C">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lastRenderedPageBreak/>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666393">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7777777" w:rsidR="00026AE8" w:rsidRDefault="00111BB4" w:rsidP="00026AE8">
      <w:pPr>
        <w:keepNext/>
      </w:pPr>
      <w:r w:rsidRPr="00111BB4">
        <w:drawing>
          <wp:inline distT="0" distB="0" distL="0" distR="0" wp14:anchorId="0F23D18D" wp14:editId="5EBF1ACE">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5478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0569CEBC" w14:textId="471E06AB" w:rsidR="00912E20" w:rsidRDefault="00287031" w:rsidP="00912E20">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p>
    <w:p w14:paraId="65F2A87C" w14:textId="7BA21966" w:rsidR="00FE629E" w:rsidRPr="00912E20" w:rsidRDefault="00FE629E" w:rsidP="00FE629E">
      <w:pPr>
        <w:pStyle w:val="MLAnswer"/>
        <w:numPr>
          <w:ilvl w:val="0"/>
          <w:numId w:val="0"/>
        </w:numPr>
        <w:ind w:left="360"/>
      </w:pPr>
      <w:r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p>
    <w:p w14:paraId="181B4C0E" w14:textId="510C490F" w:rsidR="00912E20" w:rsidRPr="00912E20" w:rsidRDefault="00912E20" w:rsidP="00912E20">
      <w:pPr>
        <w:pStyle w:val="MLAnswer"/>
        <w:numPr>
          <w:ilvl w:val="0"/>
          <w:numId w:val="0"/>
        </w:numPr>
        <w:ind w:left="360" w:hanging="360"/>
      </w:pPr>
      <w:r>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5B78E7" w14:textId="77777777" w:rsidR="009E2121" w:rsidRDefault="009E2121" w:rsidP="005F5648">
      <w:pPr>
        <w:spacing w:after="0" w:line="240" w:lineRule="auto"/>
      </w:pPr>
      <w:r>
        <w:separator/>
      </w:r>
    </w:p>
  </w:endnote>
  <w:endnote w:type="continuationSeparator" w:id="0">
    <w:p w14:paraId="75B42698" w14:textId="77777777" w:rsidR="009E2121" w:rsidRDefault="009E2121"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F1F8E" w:rsidRDefault="009F1F8E">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F1F8E" w:rsidRDefault="009F1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1AA6A" w14:textId="77777777" w:rsidR="009E2121" w:rsidRDefault="009E2121" w:rsidP="005F5648">
      <w:pPr>
        <w:spacing w:after="0" w:line="240" w:lineRule="auto"/>
      </w:pPr>
      <w:r>
        <w:separator/>
      </w:r>
    </w:p>
  </w:footnote>
  <w:footnote w:type="continuationSeparator" w:id="0">
    <w:p w14:paraId="1E906F8F" w14:textId="77777777" w:rsidR="009E2121" w:rsidRDefault="009E2121"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9F1F8E" w:rsidRDefault="009F1F8E">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F1F8E" w:rsidRDefault="009F1F8E">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9F1F8E" w:rsidRDefault="009F1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764B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1992C58"/>
    <w:multiLevelType w:val="hybridMultilevel"/>
    <w:tmpl w:val="E5801E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4"/>
    <w:lvlOverride w:ilvl="0"/>
    <w:lvlOverride w:ilvl="1"/>
    <w:lvlOverride w:ilvl="2"/>
    <w:lvlOverride w:ilvl="3"/>
    <w:lvlOverride w:ilvl="4"/>
    <w:lvlOverride w:ilvl="5"/>
    <w:lvlOverride w:ilvl="6"/>
    <w:lvlOverride w:ilvl="7"/>
    <w:lvlOverride w:ilvl="8"/>
  </w:num>
  <w:num w:numId="5">
    <w:abstractNumId w:val="2"/>
  </w:num>
  <w:num w:numId="6">
    <w:abstractNumId w:val="0"/>
  </w:num>
  <w:num w:numId="7">
    <w:abstractNumId w:val="7"/>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26AE8"/>
    <w:rsid w:val="000575C3"/>
    <w:rsid w:val="000A1378"/>
    <w:rsid w:val="000B6411"/>
    <w:rsid w:val="000C1D39"/>
    <w:rsid w:val="000E1AFE"/>
    <w:rsid w:val="00111BB4"/>
    <w:rsid w:val="00136C2C"/>
    <w:rsid w:val="001641E8"/>
    <w:rsid w:val="001A21DA"/>
    <w:rsid w:val="001B26F7"/>
    <w:rsid w:val="001B4115"/>
    <w:rsid w:val="001C14A6"/>
    <w:rsid w:val="001D073D"/>
    <w:rsid w:val="001D5494"/>
    <w:rsid w:val="001D6AA2"/>
    <w:rsid w:val="00202D71"/>
    <w:rsid w:val="00244B0A"/>
    <w:rsid w:val="00287031"/>
    <w:rsid w:val="002A215A"/>
    <w:rsid w:val="002D1712"/>
    <w:rsid w:val="002F1E87"/>
    <w:rsid w:val="003019D6"/>
    <w:rsid w:val="003606FD"/>
    <w:rsid w:val="003822A7"/>
    <w:rsid w:val="003836F4"/>
    <w:rsid w:val="003842E3"/>
    <w:rsid w:val="003B0221"/>
    <w:rsid w:val="003C0E47"/>
    <w:rsid w:val="004320A6"/>
    <w:rsid w:val="00460835"/>
    <w:rsid w:val="004C72E5"/>
    <w:rsid w:val="005303AD"/>
    <w:rsid w:val="00553420"/>
    <w:rsid w:val="005F1446"/>
    <w:rsid w:val="005F5648"/>
    <w:rsid w:val="0061201B"/>
    <w:rsid w:val="00624E04"/>
    <w:rsid w:val="00643B9F"/>
    <w:rsid w:val="00666393"/>
    <w:rsid w:val="00666C9A"/>
    <w:rsid w:val="006875D4"/>
    <w:rsid w:val="006F389E"/>
    <w:rsid w:val="006F573F"/>
    <w:rsid w:val="00747D7E"/>
    <w:rsid w:val="00764D41"/>
    <w:rsid w:val="00770401"/>
    <w:rsid w:val="00783027"/>
    <w:rsid w:val="00785014"/>
    <w:rsid w:val="007B5E63"/>
    <w:rsid w:val="007C632F"/>
    <w:rsid w:val="007F65AE"/>
    <w:rsid w:val="0086431A"/>
    <w:rsid w:val="00873957"/>
    <w:rsid w:val="009055CB"/>
    <w:rsid w:val="00912E20"/>
    <w:rsid w:val="009339CE"/>
    <w:rsid w:val="009644CF"/>
    <w:rsid w:val="00980625"/>
    <w:rsid w:val="009A0CD4"/>
    <w:rsid w:val="009A6B02"/>
    <w:rsid w:val="009B0E0A"/>
    <w:rsid w:val="009B3808"/>
    <w:rsid w:val="009E2121"/>
    <w:rsid w:val="009F1F8E"/>
    <w:rsid w:val="00A161C5"/>
    <w:rsid w:val="00A60B94"/>
    <w:rsid w:val="00A61804"/>
    <w:rsid w:val="00A71CDF"/>
    <w:rsid w:val="00A83384"/>
    <w:rsid w:val="00AA5C7E"/>
    <w:rsid w:val="00AD2F60"/>
    <w:rsid w:val="00B0699C"/>
    <w:rsid w:val="00B142D4"/>
    <w:rsid w:val="00B52532"/>
    <w:rsid w:val="00B75E0C"/>
    <w:rsid w:val="00B91E73"/>
    <w:rsid w:val="00BA02F5"/>
    <w:rsid w:val="00BA5879"/>
    <w:rsid w:val="00BB2923"/>
    <w:rsid w:val="00BB7EE9"/>
    <w:rsid w:val="00C61A80"/>
    <w:rsid w:val="00CD2B38"/>
    <w:rsid w:val="00CD3323"/>
    <w:rsid w:val="00CD766D"/>
    <w:rsid w:val="00CE6690"/>
    <w:rsid w:val="00D11BF7"/>
    <w:rsid w:val="00D137BD"/>
    <w:rsid w:val="00D2297F"/>
    <w:rsid w:val="00D57A6C"/>
    <w:rsid w:val="00D8415E"/>
    <w:rsid w:val="00DC399E"/>
    <w:rsid w:val="00DD561C"/>
    <w:rsid w:val="00DF040A"/>
    <w:rsid w:val="00E12D74"/>
    <w:rsid w:val="00E45B10"/>
    <w:rsid w:val="00F66949"/>
    <w:rsid w:val="00F75BAE"/>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B38"/>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10</Pages>
  <Words>1314</Words>
  <Characters>749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88</cp:revision>
  <dcterms:created xsi:type="dcterms:W3CDTF">2021-03-31T18:34:00Z</dcterms:created>
  <dcterms:modified xsi:type="dcterms:W3CDTF">2021-04-01T01:06:00Z</dcterms:modified>
  <cp:category>CS 542 – Computer Networks – I | Spring 2021 | Illinois Institute of Technology</cp:category>
</cp:coreProperties>
</file>